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7E2E" w:rsidRPr="004B2267" w:rsidRDefault="004B2267" w:rsidP="004B2267">
      <w:pPr>
        <w:rPr>
          <w:lang w:val="en-US"/>
        </w:rPr>
      </w:pPr>
      <w:r>
        <w:rPr>
          <w:lang w:val="en-US"/>
        </w:rPr>
        <w:t xml:space="preserve">I hear signed down and agreed to participate in this observational study. The staff explain to me the outline and the aim of the </w:t>
      </w:r>
      <w:bookmarkStart w:id="0" w:name="_GoBack"/>
      <w:bookmarkEnd w:id="0"/>
      <w:r>
        <w:rPr>
          <w:lang w:val="en-US"/>
        </w:rPr>
        <w:t>study.</w:t>
      </w:r>
    </w:p>
    <w:sectPr w:rsidR="009D7E2E" w:rsidRPr="004B22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yNjUzNje1NDE0NDdT0lEKTi0uzszPAykwrAUAYWWIWSwAAAA="/>
  </w:docVars>
  <w:rsids>
    <w:rsidRoot w:val="002F00FF"/>
    <w:rsid w:val="002F00FF"/>
    <w:rsid w:val="004B2267"/>
    <w:rsid w:val="009D7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1655A9-CE79-4784-A452-5C44CB9AB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M</dc:creator>
  <cp:keywords/>
  <dc:description/>
  <cp:lastModifiedBy>AAM</cp:lastModifiedBy>
  <cp:revision>2</cp:revision>
  <dcterms:created xsi:type="dcterms:W3CDTF">2016-03-12T05:53:00Z</dcterms:created>
  <dcterms:modified xsi:type="dcterms:W3CDTF">2016-03-12T05:55:00Z</dcterms:modified>
</cp:coreProperties>
</file>